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7A94D18" w:rsidR="001D13A3" w:rsidRPr="001D13A3" w:rsidRDefault="007F5845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A60BBB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541E703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7F5845">
              <w:rPr>
                <w:b/>
              </w:rPr>
              <w:t xml:space="preserve"> </w:t>
            </w:r>
            <w:r w:rsidR="007F5845">
              <w:rPr>
                <w:b/>
              </w:rPr>
              <w:fldChar w:fldCharType="begin"/>
            </w:r>
            <w:r w:rsidR="007F5845">
              <w:rPr>
                <w:b/>
              </w:rPr>
              <w:instrText xml:space="preserve"> MERGEFIELD Student_ID </w:instrText>
            </w:r>
            <w:r w:rsidR="007F5845">
              <w:rPr>
                <w:b/>
              </w:rPr>
              <w:fldChar w:fldCharType="separate"/>
            </w:r>
            <w:r w:rsidR="00A60BBB">
              <w:rPr>
                <w:b/>
                <w:noProof/>
              </w:rPr>
              <w:t>«Student_ID»</w:t>
            </w:r>
            <w:r w:rsidR="007F5845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3C52C5A8" w:rsidR="001D13A3" w:rsidRPr="001D13A3" w:rsidRDefault="00BC552C" w:rsidP="00A10071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A10071">
              <w:rPr>
                <w:b/>
              </w:rPr>
              <w:t>C</w:t>
            </w:r>
            <w:r w:rsidR="007F5417">
              <w:rPr>
                <w:b/>
              </w:rPr>
              <w:t>AM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CEA403B" w14:textId="77777777" w:rsidR="00D1508C" w:rsidRDefault="00D1508C" w:rsidP="00D1508C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41AF09A0" w:rsidR="001D13A3" w:rsidRPr="001D13A3" w:rsidRDefault="00D1508C" w:rsidP="00D1508C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8"/>
        <w:gridCol w:w="3799"/>
        <w:gridCol w:w="363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69233DA7" w14:textId="77777777" w:rsidR="0036189A" w:rsidRDefault="0036189A" w:rsidP="0036189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89"/>
              <w:gridCol w:w="1994"/>
            </w:tblGrid>
            <w:tr w:rsidR="00655783" w:rsidRPr="00D7490D" w14:paraId="7B71851D" w14:textId="77777777" w:rsidTr="00B72F83">
              <w:tc>
                <w:tcPr>
                  <w:tcW w:w="3310" w:type="dxa"/>
                  <w:gridSpan w:val="3"/>
                  <w:vAlign w:val="center"/>
                </w:tcPr>
                <w:p w14:paraId="564A4CCF" w14:textId="25AAAE77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18679C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B72F83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94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B72F83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94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B72F83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B72F83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608F7BDE" w:rsidR="00D7490D" w:rsidRPr="00D7490D" w:rsidRDefault="00920F66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B72F83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94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B72F83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B72F83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B72F83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94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B72F83" w:rsidRPr="00D7490D" w14:paraId="6DA89E43" w14:textId="77777777" w:rsidTr="00B72F83">
              <w:tc>
                <w:tcPr>
                  <w:tcW w:w="327" w:type="dxa"/>
                  <w:vAlign w:val="center"/>
                </w:tcPr>
                <w:p w14:paraId="5ED8A9E1" w14:textId="0D5C056B" w:rsidR="00B72F83" w:rsidRPr="00D7490D" w:rsidRDefault="00B72F83" w:rsidP="00B72F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38F9F9E0" w14:textId="2210D10F" w:rsidR="00B72F83" w:rsidRPr="00D330B3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94" w:type="dxa"/>
                </w:tcPr>
                <w:p w14:paraId="68F3D7BF" w14:textId="4324B513" w:rsidR="00B72F83" w:rsidRPr="00D330B3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B72F83" w:rsidRPr="00D7490D" w14:paraId="25A01294" w14:textId="77777777" w:rsidTr="00B72F83">
              <w:tc>
                <w:tcPr>
                  <w:tcW w:w="327" w:type="dxa"/>
                  <w:vAlign w:val="center"/>
                </w:tcPr>
                <w:p w14:paraId="72643F93" w14:textId="5AE7BBF6" w:rsidR="00B72F83" w:rsidRPr="00D7490D" w:rsidRDefault="00B72F83" w:rsidP="00B72F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</w:tcPr>
                <w:p w14:paraId="0AE7CE83" w14:textId="22B5FAF0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94" w:type="dxa"/>
                </w:tcPr>
                <w:p w14:paraId="79EA1E79" w14:textId="5601D1BD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B72F83" w:rsidRPr="00D7490D" w14:paraId="5CC24737" w14:textId="77777777" w:rsidTr="00B72F83">
              <w:tc>
                <w:tcPr>
                  <w:tcW w:w="327" w:type="dxa"/>
                  <w:vAlign w:val="center"/>
                </w:tcPr>
                <w:p w14:paraId="50C8063E" w14:textId="77777777" w:rsidR="00B72F83" w:rsidRPr="00D7490D" w:rsidRDefault="00B72F83" w:rsidP="00B72F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4A46971" w14:textId="1ED8238B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26DE3A0" w14:textId="64D843D7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B72F83" w:rsidRPr="00D7490D" w14:paraId="7CEF15D1" w14:textId="77777777" w:rsidTr="00B72F83">
              <w:tc>
                <w:tcPr>
                  <w:tcW w:w="327" w:type="dxa"/>
                  <w:vAlign w:val="center"/>
                </w:tcPr>
                <w:p w14:paraId="7862E09C" w14:textId="77777777" w:rsidR="00B72F83" w:rsidRPr="00D7490D" w:rsidRDefault="00B72F83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044FB111" w14:textId="77777777" w:rsidR="00B72F83" w:rsidRPr="00D7490D" w:rsidRDefault="00B72F83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0489E57" w14:textId="77777777" w:rsidR="00B72F83" w:rsidRPr="00D7490D" w:rsidRDefault="00B72F83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23DA2" w:rsidRPr="00D7490D" w14:paraId="0590ECDC" w14:textId="77777777" w:rsidTr="00B72F83">
              <w:tc>
                <w:tcPr>
                  <w:tcW w:w="3310" w:type="dxa"/>
                  <w:gridSpan w:val="3"/>
                  <w:vAlign w:val="center"/>
                </w:tcPr>
                <w:p w14:paraId="395178B8" w14:textId="62FA7D00" w:rsidR="00A23DA2" w:rsidRPr="00E24587" w:rsidRDefault="00A23DA2" w:rsidP="00A23DA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A23DA2" w:rsidRPr="00D7490D" w14:paraId="406F38E6" w14:textId="77777777" w:rsidTr="00B72F83">
              <w:tc>
                <w:tcPr>
                  <w:tcW w:w="327" w:type="dxa"/>
                  <w:vAlign w:val="center"/>
                </w:tcPr>
                <w:p w14:paraId="73076DA7" w14:textId="674AAC4E" w:rsidR="00A23DA2" w:rsidRPr="00D7490D" w:rsidRDefault="00A23DA2" w:rsidP="00A23D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7F0687E4" w14:textId="41C34418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94" w:type="dxa"/>
                  <w:vAlign w:val="center"/>
                </w:tcPr>
                <w:p w14:paraId="38982925" w14:textId="66A6437A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23DA2" w:rsidRPr="00D7490D" w14:paraId="28770B8A" w14:textId="77777777" w:rsidTr="00B72F83">
              <w:tc>
                <w:tcPr>
                  <w:tcW w:w="327" w:type="dxa"/>
                  <w:vAlign w:val="center"/>
                </w:tcPr>
                <w:p w14:paraId="4FA5A571" w14:textId="6A3F780B" w:rsidR="00A23DA2" w:rsidRPr="00D7490D" w:rsidRDefault="00A23DA2" w:rsidP="00A23D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20C8C728" w14:textId="6A44A1FE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94" w:type="dxa"/>
                  <w:vAlign w:val="center"/>
                </w:tcPr>
                <w:p w14:paraId="518CFA9C" w14:textId="4B04D068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23DA2" w:rsidRPr="00D7490D" w14:paraId="4ADA9DC0" w14:textId="77777777" w:rsidTr="00B72F83">
              <w:tc>
                <w:tcPr>
                  <w:tcW w:w="327" w:type="dxa"/>
                  <w:vAlign w:val="center"/>
                </w:tcPr>
                <w:p w14:paraId="6232380B" w14:textId="667DC86A" w:rsidR="00A23DA2" w:rsidRPr="00D7490D" w:rsidRDefault="00A23DA2" w:rsidP="00A23DA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9" w:type="dxa"/>
                  <w:vAlign w:val="center"/>
                </w:tcPr>
                <w:p w14:paraId="3B9CEDDD" w14:textId="5CB6CA8D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94" w:type="dxa"/>
                  <w:vAlign w:val="center"/>
                </w:tcPr>
                <w:p w14:paraId="0E5E1865" w14:textId="4161B703" w:rsidR="00A23DA2" w:rsidRPr="00D7490D" w:rsidRDefault="00A23DA2" w:rsidP="00A23DA2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C1DD1" w:rsidRPr="00D7490D" w14:paraId="2E83905D" w14:textId="77777777" w:rsidTr="00B72F83">
              <w:tc>
                <w:tcPr>
                  <w:tcW w:w="3310" w:type="dxa"/>
                  <w:gridSpan w:val="3"/>
                  <w:vAlign w:val="center"/>
                </w:tcPr>
                <w:p w14:paraId="5B503163" w14:textId="6AA92855" w:rsidR="00DC1DD1" w:rsidRPr="00D7490D" w:rsidRDefault="00DC1DD1" w:rsidP="00DC1DD1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DC1DD1" w:rsidRPr="00D7490D" w14:paraId="139FA843" w14:textId="77777777" w:rsidTr="00B72F83">
              <w:tc>
                <w:tcPr>
                  <w:tcW w:w="327" w:type="dxa"/>
                  <w:vAlign w:val="center"/>
                </w:tcPr>
                <w:p w14:paraId="0845FAC2" w14:textId="3A385D32" w:rsidR="00DC1DD1" w:rsidRPr="00D7490D" w:rsidRDefault="00DC1DD1" w:rsidP="00DC1DD1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9" w:type="dxa"/>
                  <w:vAlign w:val="center"/>
                </w:tcPr>
                <w:p w14:paraId="7FB19613" w14:textId="2BFDB9F3" w:rsidR="00DC1DD1" w:rsidRPr="00D7490D" w:rsidRDefault="00DC1DD1" w:rsidP="00DC1D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94" w:type="dxa"/>
                  <w:vAlign w:val="center"/>
                </w:tcPr>
                <w:p w14:paraId="5AD7608B" w14:textId="2F41C0EA" w:rsidR="00DC1DD1" w:rsidRPr="00D7490D" w:rsidRDefault="00DC1DD1" w:rsidP="00DC1DD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EF2185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EF2185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4C66893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02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430E2212" w:rsidR="00C75EED" w:rsidRPr="00D7490D" w:rsidRDefault="00A10071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ro to Manufacturing</w:t>
                  </w:r>
                </w:p>
              </w:tc>
            </w:tr>
            <w:tr w:rsidR="005131B5" w:rsidRPr="00D7490D" w14:paraId="3DCC1E4A" w14:textId="77777777" w:rsidTr="00EF2185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6EAA9733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1362510D" w14:textId="24FB96B1" w:rsidR="005131B5" w:rsidRPr="00D7490D" w:rsidRDefault="005131B5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D6678" w:rsidRPr="00D7490D" w14:paraId="06BB36F1" w14:textId="77777777" w:rsidTr="00EF2185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33AFD410" w:rsidR="005D6678" w:rsidRPr="00ED4E85" w:rsidRDefault="005D6678" w:rsidP="005D667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5D6678" w:rsidRPr="00D7490D" w14:paraId="11E4CAAA" w14:textId="77777777" w:rsidTr="00EF2185">
              <w:tc>
                <w:tcPr>
                  <w:tcW w:w="320" w:type="dxa"/>
                  <w:vAlign w:val="center"/>
                </w:tcPr>
                <w:p w14:paraId="29DA5BBA" w14:textId="7777777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40E66E82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67DC64DD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5D6678" w:rsidRPr="00D7490D" w14:paraId="2936ACCD" w14:textId="77777777" w:rsidTr="00EF2185">
              <w:tc>
                <w:tcPr>
                  <w:tcW w:w="320" w:type="dxa"/>
                  <w:vAlign w:val="center"/>
                </w:tcPr>
                <w:p w14:paraId="5F1EAE8D" w14:textId="7777777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2F2D8E5D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086DBB8C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D6678" w:rsidRPr="00D7490D" w14:paraId="64103DB9" w14:textId="77777777" w:rsidTr="00EF2185">
              <w:tc>
                <w:tcPr>
                  <w:tcW w:w="320" w:type="dxa"/>
                  <w:vAlign w:val="center"/>
                </w:tcPr>
                <w:p w14:paraId="27C86D21" w14:textId="7777777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1D46CA90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0740899F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D6678" w:rsidRPr="00D7490D" w14:paraId="37707DDC" w14:textId="77777777" w:rsidTr="00EF2185">
              <w:tc>
                <w:tcPr>
                  <w:tcW w:w="320" w:type="dxa"/>
                  <w:vAlign w:val="center"/>
                </w:tcPr>
                <w:p w14:paraId="3344C8D0" w14:textId="7777777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71BF8B9F" w:rsidR="005D6678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5BF06A99" w:rsidR="005D6678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D6678" w:rsidRPr="00D7490D" w14:paraId="3167D0DB" w14:textId="77777777" w:rsidTr="00EF2185">
              <w:tc>
                <w:tcPr>
                  <w:tcW w:w="320" w:type="dxa"/>
                  <w:vAlign w:val="center"/>
                </w:tcPr>
                <w:p w14:paraId="31360B13" w14:textId="7777777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0D044AE1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7AEA8516" w:rsidR="005D6678" w:rsidRPr="00D7490D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5D6678" w:rsidRPr="00D7490D" w14:paraId="6150A202" w14:textId="77777777" w:rsidTr="00847394">
              <w:tc>
                <w:tcPr>
                  <w:tcW w:w="320" w:type="dxa"/>
                  <w:vAlign w:val="center"/>
                </w:tcPr>
                <w:p w14:paraId="6915E2F0" w14:textId="2FC53DB7" w:rsidR="005D6678" w:rsidRPr="00D7490D" w:rsidRDefault="005D6678" w:rsidP="005D667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12008811" w:rsidR="005D6678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3970BD62" w:rsidR="005D6678" w:rsidRDefault="005D6678" w:rsidP="005D667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A3FF9" w:rsidRPr="00D7490D" w14:paraId="764F7119" w14:textId="77777777" w:rsidTr="0048166C">
              <w:tc>
                <w:tcPr>
                  <w:tcW w:w="3655" w:type="dxa"/>
                  <w:gridSpan w:val="4"/>
                  <w:vAlign w:val="center"/>
                </w:tcPr>
                <w:p w14:paraId="5C7B03D9" w14:textId="60D470DF" w:rsidR="00DA3FF9" w:rsidRPr="00E63908" w:rsidRDefault="00DA3FF9" w:rsidP="00DA3FF9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DA3FF9" w:rsidRPr="00D7490D" w14:paraId="3FEAC442" w14:textId="77777777" w:rsidTr="00EF77EA">
              <w:tc>
                <w:tcPr>
                  <w:tcW w:w="320" w:type="dxa"/>
                  <w:vAlign w:val="center"/>
                </w:tcPr>
                <w:p w14:paraId="64E31B05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48450D36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775BF2AD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DA3FF9" w:rsidRPr="00D7490D" w14:paraId="7AECF3F2" w14:textId="77777777" w:rsidTr="00EF2185">
              <w:tc>
                <w:tcPr>
                  <w:tcW w:w="320" w:type="dxa"/>
                  <w:vAlign w:val="center"/>
                </w:tcPr>
                <w:p w14:paraId="129476A3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646474AD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46AA9F7E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DA3FF9" w:rsidRPr="00D7490D" w14:paraId="4ED492A2" w14:textId="77777777" w:rsidTr="00EF2185">
              <w:tc>
                <w:tcPr>
                  <w:tcW w:w="320" w:type="dxa"/>
                  <w:vAlign w:val="center"/>
                </w:tcPr>
                <w:p w14:paraId="7E8A03B9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3E0C72A0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62221D70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DA3FF9" w:rsidRPr="00D7490D" w14:paraId="050F8E83" w14:textId="77777777" w:rsidTr="00EF2185">
              <w:tc>
                <w:tcPr>
                  <w:tcW w:w="320" w:type="dxa"/>
                  <w:vAlign w:val="center"/>
                </w:tcPr>
                <w:p w14:paraId="4FF29BA4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3E94F881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5F909D88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DA3FF9" w:rsidRPr="00D7490D" w14:paraId="05DA9F3D" w14:textId="77777777" w:rsidTr="00EF2185">
              <w:tc>
                <w:tcPr>
                  <w:tcW w:w="320" w:type="dxa"/>
                  <w:vAlign w:val="center"/>
                </w:tcPr>
                <w:p w14:paraId="08B35DD5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55FCE3EF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4C31E607" w:rsidR="00DA3FF9" w:rsidRPr="00D7490D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DA3FF9" w:rsidRPr="00D7490D" w14:paraId="257BE6E7" w14:textId="77777777" w:rsidTr="0001396A">
              <w:tc>
                <w:tcPr>
                  <w:tcW w:w="320" w:type="dxa"/>
                  <w:vAlign w:val="center"/>
                </w:tcPr>
                <w:p w14:paraId="2B58D124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31528445" w:rsidR="00DA3FF9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45A909DB" w:rsidR="00DA3FF9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A3FF9" w:rsidRPr="00D7490D" w14:paraId="49AB9DE4" w14:textId="77777777" w:rsidTr="0001396A">
              <w:tc>
                <w:tcPr>
                  <w:tcW w:w="320" w:type="dxa"/>
                  <w:vAlign w:val="center"/>
                </w:tcPr>
                <w:p w14:paraId="67E96C33" w14:textId="77777777" w:rsidR="00DA3FF9" w:rsidRPr="00D7490D" w:rsidRDefault="00DA3FF9" w:rsidP="00DA3F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0E8CCBA" w14:textId="77777777" w:rsidR="00DA3FF9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7E02BA22" w14:textId="77777777" w:rsidR="00DA3FF9" w:rsidRDefault="00DA3FF9" w:rsidP="00DA3FF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B72F83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B72F83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B72F83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B72F83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B72F83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B72F83" w:rsidRPr="00D7490D" w14:paraId="394F40A6" w14:textId="77777777" w:rsidTr="00B72F83">
              <w:tc>
                <w:tcPr>
                  <w:tcW w:w="299" w:type="dxa"/>
                  <w:vAlign w:val="center"/>
                </w:tcPr>
                <w:p w14:paraId="6014CDDC" w14:textId="77777777" w:rsidR="00B72F83" w:rsidRPr="00D7490D" w:rsidRDefault="00B72F83" w:rsidP="00B72F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53ABA1C2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A45F832" w14:textId="3B783D63" w:rsidR="00B72F83" w:rsidRPr="00D7490D" w:rsidRDefault="00B72F83" w:rsidP="00B72F8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B72F83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44C3C372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B72F83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B72F83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B72F83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B72F83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B72F83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B72F83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B041AE" w:rsidRPr="00D7490D" w14:paraId="7BF86338" w14:textId="77777777" w:rsidTr="00B72F83">
              <w:tc>
                <w:tcPr>
                  <w:tcW w:w="299" w:type="dxa"/>
                  <w:vAlign w:val="center"/>
                </w:tcPr>
                <w:p w14:paraId="2C32B16A" w14:textId="77777777" w:rsidR="00B041AE" w:rsidRPr="00D7490D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50692CD" w:rsidR="00B041AE" w:rsidRPr="002C3BC2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7A4F48F5" w:rsidR="00B041AE" w:rsidRPr="00D7490D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B041AE" w:rsidRPr="00D7490D" w14:paraId="5E37CD27" w14:textId="77777777" w:rsidTr="00B72F83">
              <w:tc>
                <w:tcPr>
                  <w:tcW w:w="299" w:type="dxa"/>
                  <w:vAlign w:val="center"/>
                </w:tcPr>
                <w:p w14:paraId="2E5AB506" w14:textId="77777777" w:rsidR="00B041AE" w:rsidRPr="00D7490D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249652EF" w:rsidR="00B041AE" w:rsidRPr="002C3BC2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171F1541" w:rsidR="00B041AE" w:rsidRPr="00D7490D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B041AE" w:rsidRPr="00D7490D" w14:paraId="3B7F1C88" w14:textId="77777777" w:rsidTr="00B72F83">
              <w:tc>
                <w:tcPr>
                  <w:tcW w:w="299" w:type="dxa"/>
                  <w:vAlign w:val="center"/>
                </w:tcPr>
                <w:p w14:paraId="07DDF79E" w14:textId="21F6A430" w:rsidR="00B041AE" w:rsidRPr="00D7490D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0AE039CD" w:rsidR="00B041AE" w:rsidRPr="00D7490D" w:rsidRDefault="00B041AE" w:rsidP="00B041A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059F0B9A" w:rsidR="00B041AE" w:rsidRPr="00D7490D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B041AE" w:rsidRPr="00D7490D" w14:paraId="2306F1AB" w14:textId="77777777" w:rsidTr="00B72F83">
              <w:tc>
                <w:tcPr>
                  <w:tcW w:w="299" w:type="dxa"/>
                  <w:vAlign w:val="center"/>
                </w:tcPr>
                <w:p w14:paraId="46858AF5" w14:textId="77777777" w:rsidR="00B041AE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090CFD0" w:rsidR="00B041AE" w:rsidRPr="00D7490D" w:rsidRDefault="00B041AE" w:rsidP="00B041AE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1CDF4A4B" w:rsidR="00B041AE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B041AE" w:rsidRPr="00D7490D" w14:paraId="4B72750F" w14:textId="77777777" w:rsidTr="00B72F83">
              <w:tc>
                <w:tcPr>
                  <w:tcW w:w="299" w:type="dxa"/>
                  <w:vAlign w:val="center"/>
                </w:tcPr>
                <w:p w14:paraId="12C100D2" w14:textId="77777777" w:rsidR="00B041AE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1492566" w14:textId="3D31DD4A" w:rsidR="00B041AE" w:rsidRDefault="00B041AE" w:rsidP="00B041A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E2C7ADE" w14:textId="3D0322A5" w:rsidR="00B041AE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B041AE" w:rsidRPr="00D7490D" w14:paraId="3B89B608" w14:textId="77777777" w:rsidTr="00B72F83">
              <w:tc>
                <w:tcPr>
                  <w:tcW w:w="299" w:type="dxa"/>
                  <w:vAlign w:val="center"/>
                </w:tcPr>
                <w:p w14:paraId="5E77CCC2" w14:textId="77777777" w:rsidR="00B041AE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4F7122B" w14:textId="3C54E7B6" w:rsidR="00B041AE" w:rsidRDefault="00B041AE" w:rsidP="00B041A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580DC22" w14:textId="204A0DCE" w:rsidR="00B041AE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B041AE" w:rsidRPr="00D7490D" w14:paraId="40F75451" w14:textId="77777777" w:rsidTr="00B72F83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B041AE" w:rsidRPr="002C3BC2" w:rsidRDefault="00B041AE" w:rsidP="00B041AE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B041AE" w:rsidRPr="00D7490D" w14:paraId="222E9BC8" w14:textId="77777777" w:rsidTr="00B72F83">
              <w:tc>
                <w:tcPr>
                  <w:tcW w:w="299" w:type="dxa"/>
                  <w:vAlign w:val="center"/>
                </w:tcPr>
                <w:p w14:paraId="57E19652" w14:textId="77777777" w:rsidR="00B041AE" w:rsidRPr="00D7490D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B041AE" w:rsidRPr="002C3BC2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B041AE" w:rsidRPr="00D7490D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B041AE" w:rsidRPr="00D7490D" w14:paraId="1DC4720B" w14:textId="77777777" w:rsidTr="00B72F83">
              <w:tc>
                <w:tcPr>
                  <w:tcW w:w="299" w:type="dxa"/>
                  <w:vAlign w:val="center"/>
                </w:tcPr>
                <w:p w14:paraId="0E768F6D" w14:textId="77777777" w:rsidR="00B041AE" w:rsidRPr="00D7490D" w:rsidRDefault="00B041AE" w:rsidP="00B041A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569037D" w14:textId="6036D379" w:rsidR="00B041AE" w:rsidRPr="00D7490D" w:rsidRDefault="00B041AE" w:rsidP="00B041AE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8B7C9C5" w14:textId="325BB47B" w:rsidR="00B041AE" w:rsidRPr="00D7490D" w:rsidRDefault="00B041AE" w:rsidP="00B041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0E79A6" w:rsidRPr="00D7490D" w14:paraId="55C3FC67" w14:textId="77777777" w:rsidTr="00B72F83">
              <w:tc>
                <w:tcPr>
                  <w:tcW w:w="299" w:type="dxa"/>
                  <w:vAlign w:val="center"/>
                </w:tcPr>
                <w:p w14:paraId="759A05C3" w14:textId="77777777" w:rsidR="000E79A6" w:rsidRPr="00D7490D" w:rsidRDefault="000E79A6" w:rsidP="000E79A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0DBF836" w14:textId="3B4DACAA" w:rsidR="000E79A6" w:rsidRDefault="000E79A6" w:rsidP="000E79A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1CDF887" w14:textId="2DE5CCFA" w:rsidR="000E79A6" w:rsidRDefault="000E79A6" w:rsidP="000E79A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A90E53D" w14:textId="77777777" w:rsidR="000160A0" w:rsidRDefault="000160A0" w:rsidP="000160A0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73B70D21" w14:textId="77777777" w:rsidR="000160A0" w:rsidRDefault="000160A0" w:rsidP="000160A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507F9F20" w14:textId="77777777" w:rsidR="000160A0" w:rsidRDefault="000160A0" w:rsidP="000160A0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B087D72" w14:textId="77777777" w:rsidR="000160A0" w:rsidRDefault="000160A0" w:rsidP="000160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1FC14AB1" w14:textId="77777777" w:rsidR="000160A0" w:rsidRDefault="000160A0" w:rsidP="000160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555B3EB1" w14:textId="77777777" w:rsidR="000160A0" w:rsidRDefault="000160A0" w:rsidP="000160A0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2880F6B3" w14:textId="77777777" w:rsidR="000160A0" w:rsidRDefault="000160A0" w:rsidP="000160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685082A" w14:textId="77777777" w:rsidR="000160A0" w:rsidRDefault="000160A0" w:rsidP="000160A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68973CF9" w:rsidR="00437FB3" w:rsidRPr="008E714A" w:rsidRDefault="000160A0" w:rsidP="000160A0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7BF6DF12" w14:textId="77777777" w:rsidR="00E63908" w:rsidRDefault="00E63908" w:rsidP="00E63908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1121B3C" w14:textId="5122FC64" w:rsidR="001B4DE6" w:rsidRPr="001B4DE6" w:rsidRDefault="001B4DE6" w:rsidP="001B4DE6">
      <w:pPr>
        <w:tabs>
          <w:tab w:val="left" w:pos="4185"/>
        </w:tabs>
      </w:pPr>
      <w:r>
        <w:tab/>
      </w:r>
    </w:p>
    <w:sectPr w:rsidR="001B4DE6" w:rsidRPr="001B4DE6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40809" w14:textId="77777777" w:rsidR="00D37A4B" w:rsidRDefault="00D37A4B" w:rsidP="008E48FA">
      <w:pPr>
        <w:spacing w:after="0" w:line="240" w:lineRule="auto"/>
      </w:pPr>
      <w:r>
        <w:separator/>
      </w:r>
    </w:p>
  </w:endnote>
  <w:endnote w:type="continuationSeparator" w:id="0">
    <w:p w14:paraId="2BD8A630" w14:textId="77777777" w:rsidR="00D37A4B" w:rsidRDefault="00D37A4B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0580" w14:textId="77777777" w:rsidR="00A60BBB" w:rsidRDefault="00A60B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DD28" w14:textId="77777777" w:rsidR="00A60BBB" w:rsidRPr="00293F29" w:rsidRDefault="00A60BBB" w:rsidP="00A60BBB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E73020C" w14:textId="77777777" w:rsidR="00B74CAA" w:rsidRPr="00A60BBB" w:rsidRDefault="00B74CAA" w:rsidP="00A60B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A3969" w14:textId="77777777" w:rsidR="00A60BBB" w:rsidRDefault="00A60B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1D23" w14:textId="77777777" w:rsidR="00D37A4B" w:rsidRDefault="00D37A4B" w:rsidP="008E48FA">
      <w:pPr>
        <w:spacing w:after="0" w:line="240" w:lineRule="auto"/>
      </w:pPr>
      <w:r>
        <w:separator/>
      </w:r>
    </w:p>
  </w:footnote>
  <w:footnote w:type="continuationSeparator" w:id="0">
    <w:p w14:paraId="782566BD" w14:textId="77777777" w:rsidR="00D37A4B" w:rsidRDefault="00D37A4B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883F9" w14:textId="77777777" w:rsidR="00A60BBB" w:rsidRDefault="00A60B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5E13F8CE" w:rsidR="0066227D" w:rsidRPr="008E48FA" w:rsidRDefault="00B72F83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A75876">
            <w:rPr>
              <w:b/>
            </w:rPr>
            <w:t>4</w:t>
          </w:r>
          <w:r w:rsidR="00B74CAA">
            <w:rPr>
              <w:b/>
            </w:rPr>
            <w:t>-</w:t>
          </w:r>
          <w:r>
            <w:rPr>
              <w:b/>
            </w:rPr>
            <w:t>2</w:t>
          </w:r>
          <w:r w:rsidR="00A75876">
            <w:rPr>
              <w:b/>
            </w:rPr>
            <w:t>5</w:t>
          </w:r>
          <w:r w:rsidR="00B74CA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351CA" w14:textId="77777777" w:rsidR="00A60BBB" w:rsidRDefault="00A60B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41721">
    <w:abstractNumId w:val="0"/>
  </w:num>
  <w:num w:numId="2" w16cid:durableId="1865094997">
    <w:abstractNumId w:val="2"/>
  </w:num>
  <w:num w:numId="3" w16cid:durableId="286400751">
    <w:abstractNumId w:val="1"/>
  </w:num>
  <w:num w:numId="4" w16cid:durableId="1671832263">
    <w:abstractNumId w:val="3"/>
  </w:num>
  <w:num w:numId="5" w16cid:durableId="3153002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D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60A0"/>
    <w:rsid w:val="00087C70"/>
    <w:rsid w:val="0009353D"/>
    <w:rsid w:val="000A678F"/>
    <w:rsid w:val="000B67ED"/>
    <w:rsid w:val="000C3ED0"/>
    <w:rsid w:val="000D2318"/>
    <w:rsid w:val="000D6E65"/>
    <w:rsid w:val="000E5884"/>
    <w:rsid w:val="000E79A6"/>
    <w:rsid w:val="00103A08"/>
    <w:rsid w:val="00110123"/>
    <w:rsid w:val="00126A0D"/>
    <w:rsid w:val="00137AF0"/>
    <w:rsid w:val="00161BEA"/>
    <w:rsid w:val="0018679C"/>
    <w:rsid w:val="001B2C66"/>
    <w:rsid w:val="001B4DE6"/>
    <w:rsid w:val="001B782E"/>
    <w:rsid w:val="001C6E60"/>
    <w:rsid w:val="001D13A3"/>
    <w:rsid w:val="001F7B38"/>
    <w:rsid w:val="0022790B"/>
    <w:rsid w:val="00243679"/>
    <w:rsid w:val="00252E84"/>
    <w:rsid w:val="00270895"/>
    <w:rsid w:val="002C188C"/>
    <w:rsid w:val="002C3BC2"/>
    <w:rsid w:val="002D2993"/>
    <w:rsid w:val="002E1571"/>
    <w:rsid w:val="002F50C8"/>
    <w:rsid w:val="00316E56"/>
    <w:rsid w:val="0032322D"/>
    <w:rsid w:val="0036189A"/>
    <w:rsid w:val="00362DEB"/>
    <w:rsid w:val="00373931"/>
    <w:rsid w:val="00407D6C"/>
    <w:rsid w:val="004312FB"/>
    <w:rsid w:val="00431400"/>
    <w:rsid w:val="00437FB3"/>
    <w:rsid w:val="004469D9"/>
    <w:rsid w:val="004516BC"/>
    <w:rsid w:val="0046715B"/>
    <w:rsid w:val="004A6D80"/>
    <w:rsid w:val="004C0A2F"/>
    <w:rsid w:val="004E7752"/>
    <w:rsid w:val="005131B5"/>
    <w:rsid w:val="00556468"/>
    <w:rsid w:val="00571900"/>
    <w:rsid w:val="005A375B"/>
    <w:rsid w:val="005D6678"/>
    <w:rsid w:val="005D67DD"/>
    <w:rsid w:val="005F298B"/>
    <w:rsid w:val="005F78E1"/>
    <w:rsid w:val="00630305"/>
    <w:rsid w:val="00655783"/>
    <w:rsid w:val="0066227D"/>
    <w:rsid w:val="00676B3B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A7213"/>
    <w:rsid w:val="007F5417"/>
    <w:rsid w:val="007F5845"/>
    <w:rsid w:val="0086242D"/>
    <w:rsid w:val="008845D1"/>
    <w:rsid w:val="008A221E"/>
    <w:rsid w:val="008A37ED"/>
    <w:rsid w:val="008A583B"/>
    <w:rsid w:val="008B7B23"/>
    <w:rsid w:val="008C3833"/>
    <w:rsid w:val="008E48FA"/>
    <w:rsid w:val="008E714A"/>
    <w:rsid w:val="009052CF"/>
    <w:rsid w:val="00920F66"/>
    <w:rsid w:val="00950E8A"/>
    <w:rsid w:val="00963389"/>
    <w:rsid w:val="00994310"/>
    <w:rsid w:val="009B02DE"/>
    <w:rsid w:val="009C60E6"/>
    <w:rsid w:val="009E625C"/>
    <w:rsid w:val="00A10071"/>
    <w:rsid w:val="00A13075"/>
    <w:rsid w:val="00A23DA2"/>
    <w:rsid w:val="00A260C9"/>
    <w:rsid w:val="00A4592A"/>
    <w:rsid w:val="00A60BBB"/>
    <w:rsid w:val="00A62091"/>
    <w:rsid w:val="00A70696"/>
    <w:rsid w:val="00A75876"/>
    <w:rsid w:val="00AB39B8"/>
    <w:rsid w:val="00AC248F"/>
    <w:rsid w:val="00B041AE"/>
    <w:rsid w:val="00B26E37"/>
    <w:rsid w:val="00B468BD"/>
    <w:rsid w:val="00B515A5"/>
    <w:rsid w:val="00B5483E"/>
    <w:rsid w:val="00B72F83"/>
    <w:rsid w:val="00B74CAA"/>
    <w:rsid w:val="00B91EB3"/>
    <w:rsid w:val="00B97DCE"/>
    <w:rsid w:val="00BC552C"/>
    <w:rsid w:val="00C148D1"/>
    <w:rsid w:val="00C53F3B"/>
    <w:rsid w:val="00C75125"/>
    <w:rsid w:val="00C75EED"/>
    <w:rsid w:val="00CB24AD"/>
    <w:rsid w:val="00CB76E8"/>
    <w:rsid w:val="00CF6AF9"/>
    <w:rsid w:val="00D1508C"/>
    <w:rsid w:val="00D330B3"/>
    <w:rsid w:val="00D37A4B"/>
    <w:rsid w:val="00D55A1A"/>
    <w:rsid w:val="00D61705"/>
    <w:rsid w:val="00D72EE4"/>
    <w:rsid w:val="00D7490D"/>
    <w:rsid w:val="00D776D3"/>
    <w:rsid w:val="00D85FC9"/>
    <w:rsid w:val="00DA3FF9"/>
    <w:rsid w:val="00DB2E19"/>
    <w:rsid w:val="00DB6C42"/>
    <w:rsid w:val="00DC1DD1"/>
    <w:rsid w:val="00DD4848"/>
    <w:rsid w:val="00DD4F3E"/>
    <w:rsid w:val="00DF0205"/>
    <w:rsid w:val="00E071E6"/>
    <w:rsid w:val="00E21543"/>
    <w:rsid w:val="00E24587"/>
    <w:rsid w:val="00E63908"/>
    <w:rsid w:val="00E736C0"/>
    <w:rsid w:val="00E86244"/>
    <w:rsid w:val="00E9211A"/>
    <w:rsid w:val="00EB62D4"/>
    <w:rsid w:val="00ED4E85"/>
    <w:rsid w:val="00EF2185"/>
    <w:rsid w:val="00EF6351"/>
    <w:rsid w:val="00F055E2"/>
    <w:rsid w:val="00F071AE"/>
    <w:rsid w:val="00F07D6C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B7B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8B7B23"/>
  </w:style>
  <w:style w:type="character" w:customStyle="1" w:styleId="eop">
    <w:name w:val="eop"/>
    <w:basedOn w:val="DefaultParagraphFont"/>
    <w:rsid w:val="008B7B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0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671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380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45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1166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200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028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8391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5490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73429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156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0446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7025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984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6144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7669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1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D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8</cp:revision>
  <cp:lastPrinted>2020-01-07T18:54:00Z</cp:lastPrinted>
  <dcterms:created xsi:type="dcterms:W3CDTF">2018-01-10T18:51:00Z</dcterms:created>
  <dcterms:modified xsi:type="dcterms:W3CDTF">2024-02-01T17:23:00Z</dcterms:modified>
</cp:coreProperties>
</file>